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F7812" w14:textId="77777777" w:rsidR="00986A9D" w:rsidRPr="00C86C3D" w:rsidRDefault="00000000">
      <w:pPr>
        <w:pStyle w:val="Ttulo"/>
        <w:rPr>
          <w:lang w:val="pt-BR"/>
        </w:rPr>
      </w:pPr>
      <w:r w:rsidRPr="00C86C3D">
        <w:rPr>
          <w:lang w:val="pt-BR"/>
        </w:rPr>
        <w:t>Outputs - Trabalho de Estatística</w:t>
      </w:r>
    </w:p>
    <w:p w14:paraId="7E6E1E9B" w14:textId="77777777" w:rsidR="00986A9D" w:rsidRPr="00C86C3D" w:rsidRDefault="00000000">
      <w:pPr>
        <w:pStyle w:val="Author"/>
        <w:rPr>
          <w:lang w:val="pt-BR"/>
        </w:rPr>
      </w:pPr>
      <w:r w:rsidRPr="00C86C3D">
        <w:rPr>
          <w:lang w:val="pt-BR"/>
        </w:rPr>
        <w:t>Grupo 5</w:t>
      </w:r>
    </w:p>
    <w:p w14:paraId="619918DE" w14:textId="77777777" w:rsidR="00986A9D" w:rsidRPr="00C86C3D" w:rsidRDefault="00000000">
      <w:pPr>
        <w:pStyle w:val="Data"/>
        <w:rPr>
          <w:lang w:val="pt-BR"/>
        </w:rPr>
      </w:pPr>
      <w:r w:rsidRPr="00C86C3D">
        <w:rPr>
          <w:lang w:val="pt-BR"/>
        </w:rPr>
        <w:t>2022-07-01</w:t>
      </w:r>
    </w:p>
    <w:p w14:paraId="495BE087" w14:textId="77777777" w:rsidR="00986A9D" w:rsidRPr="00C86C3D" w:rsidRDefault="00000000">
      <w:pPr>
        <w:pStyle w:val="Ttulo2"/>
        <w:rPr>
          <w:lang w:val="pt-BR"/>
        </w:rPr>
      </w:pPr>
      <w:bookmarkStart w:id="0" w:name="hipótese"/>
      <w:r w:rsidRPr="00C86C3D">
        <w:rPr>
          <w:lang w:val="pt-BR"/>
        </w:rPr>
        <w:t>Hipótese</w:t>
      </w:r>
    </w:p>
    <w:p w14:paraId="64C179C0" w14:textId="77777777" w:rsidR="00986A9D" w:rsidRPr="00C86C3D" w:rsidRDefault="00000000">
      <w:pPr>
        <w:pStyle w:val="FirstParagraph"/>
        <w:rPr>
          <w:lang w:val="pt-BR"/>
        </w:rPr>
      </w:pPr>
      <w:r w:rsidRPr="00C86C3D">
        <w:rPr>
          <w:lang w:val="pt-BR"/>
        </w:rPr>
        <w:t>-Existe associação entre a autopercepção do estado de saúde e a frequência de consumo de alimentos saudáveis e não saudáveis no contexto da pandemia de Covid-19.</w:t>
      </w:r>
    </w:p>
    <w:p w14:paraId="6D68AB5D" w14:textId="77777777" w:rsidR="00986A9D" w:rsidRPr="00C86C3D" w:rsidRDefault="00000000">
      <w:pPr>
        <w:pStyle w:val="Ttulo2"/>
        <w:rPr>
          <w:lang w:val="pt-BR"/>
        </w:rPr>
      </w:pPr>
      <w:bookmarkStart w:id="1" w:name="objetivos"/>
      <w:bookmarkEnd w:id="0"/>
      <w:r w:rsidRPr="00C86C3D">
        <w:rPr>
          <w:lang w:val="pt-BR"/>
        </w:rPr>
        <w:t>Objetivos</w:t>
      </w:r>
    </w:p>
    <w:p w14:paraId="63830F36" w14:textId="77777777" w:rsidR="00986A9D" w:rsidRPr="00C86C3D" w:rsidRDefault="00000000">
      <w:pPr>
        <w:pStyle w:val="FirstParagraph"/>
        <w:rPr>
          <w:lang w:val="pt-BR"/>
        </w:rPr>
      </w:pPr>
      <w:r w:rsidRPr="00C86C3D">
        <w:rPr>
          <w:lang w:val="pt-BR"/>
        </w:rPr>
        <w:t>Objetivo geral:</w:t>
      </w:r>
    </w:p>
    <w:p w14:paraId="35EB7158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>-Caracterizar a autopercepção de saúde de adultos brasileiros e sua relação com o padrão de consumo alimentar no contexto da pandemia de Covid-19.</w:t>
      </w:r>
    </w:p>
    <w:p w14:paraId="246817EF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>Objetivos específicos:</w:t>
      </w:r>
    </w:p>
    <w:p w14:paraId="486AF2EE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>-Realizar análise exploratória dos dados relacionados à autopercepção de saúde e ao padrão de consumo alimentar em 2022.</w:t>
      </w:r>
    </w:p>
    <w:p w14:paraId="49F67CC3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 xml:space="preserve">-Avaliar a associação entre a autopercepção do estado de saúde em 2022 e a </w:t>
      </w:r>
      <w:proofErr w:type="spellStart"/>
      <w:r w:rsidRPr="00C86C3D">
        <w:rPr>
          <w:lang w:val="pt-BR"/>
        </w:rPr>
        <w:t>frequencia</w:t>
      </w:r>
      <w:proofErr w:type="spellEnd"/>
      <w:r w:rsidRPr="00C86C3D">
        <w:rPr>
          <w:lang w:val="pt-BR"/>
        </w:rPr>
        <w:t xml:space="preserve"> do consumo de alimentos saudáveis e não saudáveis.</w:t>
      </w:r>
    </w:p>
    <w:p w14:paraId="101D18B0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>-Avaliar a associação entre a autopercepção do estado de saúde em 2022 e as possíveis mudanças no padrão de consumo alimentar com a pandemia de COVID-19.</w:t>
      </w:r>
    </w:p>
    <w:p w14:paraId="4748D53B" w14:textId="77777777" w:rsidR="00986A9D" w:rsidRPr="00C86C3D" w:rsidRDefault="00000000">
      <w:pPr>
        <w:pStyle w:val="Ttulo2"/>
        <w:rPr>
          <w:lang w:val="pt-BR"/>
        </w:rPr>
      </w:pPr>
      <w:bookmarkStart w:id="2" w:name="desfecho"/>
      <w:bookmarkEnd w:id="1"/>
      <w:r w:rsidRPr="00C86C3D">
        <w:rPr>
          <w:lang w:val="pt-BR"/>
        </w:rPr>
        <w:t>Desfecho:</w:t>
      </w:r>
    </w:p>
    <w:p w14:paraId="5029023D" w14:textId="77777777" w:rsidR="00986A9D" w:rsidRPr="00C86C3D" w:rsidRDefault="00000000">
      <w:pPr>
        <w:pStyle w:val="FirstParagraph"/>
        <w:rPr>
          <w:lang w:val="pt-BR"/>
        </w:rPr>
      </w:pPr>
      <w:r w:rsidRPr="00C86C3D">
        <w:rPr>
          <w:lang w:val="pt-BR"/>
        </w:rPr>
        <w:t>-Desfecho primário: Autopercepção do estado de saúde em 2022.</w:t>
      </w:r>
    </w:p>
    <w:p w14:paraId="5047B4C7" w14:textId="77777777" w:rsidR="00986A9D" w:rsidRPr="00C86C3D" w:rsidRDefault="00000000">
      <w:pPr>
        <w:pStyle w:val="Ttulo2"/>
        <w:rPr>
          <w:lang w:val="pt-BR"/>
        </w:rPr>
      </w:pPr>
      <w:bookmarkStart w:id="3" w:name="exposições"/>
      <w:bookmarkEnd w:id="2"/>
      <w:r w:rsidRPr="00C86C3D">
        <w:rPr>
          <w:lang w:val="pt-BR"/>
        </w:rPr>
        <w:t>Exposições:</w:t>
      </w:r>
    </w:p>
    <w:p w14:paraId="69EF0F3B" w14:textId="77777777" w:rsidR="00986A9D" w:rsidRPr="00C86C3D" w:rsidRDefault="00000000">
      <w:pPr>
        <w:pStyle w:val="FirstParagraph"/>
        <w:rPr>
          <w:lang w:val="pt-BR"/>
        </w:rPr>
      </w:pPr>
      <w:r w:rsidRPr="00C86C3D">
        <w:rPr>
          <w:lang w:val="pt-BR"/>
        </w:rPr>
        <w:t xml:space="preserve">-Consumo frequente de alimentos não saudáveis: alimentos </w:t>
      </w:r>
      <w:proofErr w:type="spellStart"/>
      <w:r w:rsidRPr="00C86C3D">
        <w:rPr>
          <w:lang w:val="pt-BR"/>
        </w:rPr>
        <w:t>ultraprocessados</w:t>
      </w:r>
      <w:proofErr w:type="spellEnd"/>
      <w:r w:rsidRPr="00C86C3D">
        <w:rPr>
          <w:lang w:val="pt-BR"/>
        </w:rPr>
        <w:t xml:space="preserve"> e bebidas açucaradas</w:t>
      </w:r>
    </w:p>
    <w:p w14:paraId="13283B94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>-Consumo pouco frequente de alimentos saudáveis: frutas, verduras e legumes.</w:t>
      </w:r>
    </w:p>
    <w:p w14:paraId="09825AE3" w14:textId="77777777" w:rsidR="00986A9D" w:rsidRPr="00C86C3D" w:rsidRDefault="00000000">
      <w:pPr>
        <w:pStyle w:val="Ttulo2"/>
        <w:rPr>
          <w:lang w:val="pt-BR"/>
        </w:rPr>
      </w:pPr>
      <w:bookmarkStart w:id="4" w:name="população-do-estudo"/>
      <w:bookmarkEnd w:id="3"/>
      <w:r w:rsidRPr="00C86C3D">
        <w:rPr>
          <w:lang w:val="pt-BR"/>
        </w:rPr>
        <w:t>População do estudo</w:t>
      </w:r>
    </w:p>
    <w:p w14:paraId="68E559D4" w14:textId="77777777" w:rsidR="00986A9D" w:rsidRPr="00C86C3D" w:rsidRDefault="00000000">
      <w:pPr>
        <w:pStyle w:val="FirstParagraph"/>
        <w:rPr>
          <w:lang w:val="pt-BR"/>
        </w:rPr>
      </w:pPr>
      <w:r w:rsidRPr="00C86C3D">
        <w:rPr>
          <w:lang w:val="pt-BR"/>
        </w:rPr>
        <w:t>-Adultos brasileiros maiores de 18 anos</w:t>
      </w:r>
    </w:p>
    <w:p w14:paraId="2A8C6D24" w14:textId="2A236980" w:rsidR="00986A9D" w:rsidRDefault="00000000">
      <w:pPr>
        <w:pStyle w:val="Ttulo2"/>
        <w:rPr>
          <w:lang w:val="pt-BR"/>
        </w:rPr>
      </w:pPr>
      <w:bookmarkStart w:id="5" w:name="X0ccdd9b13b1a60693421d3f5cf3045355d41f9c"/>
      <w:bookmarkEnd w:id="4"/>
      <w:r w:rsidRPr="00C86C3D">
        <w:rPr>
          <w:lang w:val="pt-BR"/>
        </w:rPr>
        <w:lastRenderedPageBreak/>
        <w:t>Tabela 1 - Variáveis do bloco D - Padrão alimentar, segundo categorias de autopercepção do estado de saúde em 2022</w:t>
      </w:r>
    </w:p>
    <w:p w14:paraId="2B930F38" w14:textId="77777777" w:rsidR="00F055CB" w:rsidRPr="00F055CB" w:rsidRDefault="00F055CB" w:rsidP="00F055CB">
      <w:pPr>
        <w:pStyle w:val="Corpodetexto"/>
        <w:rPr>
          <w:lang w:val="pt-BR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618"/>
        <w:gridCol w:w="2001"/>
        <w:gridCol w:w="2001"/>
        <w:gridCol w:w="1279"/>
      </w:tblGrid>
      <w:tr w:rsidR="00986A9D" w:rsidRPr="006E35F7" w14:paraId="3B59E87C" w14:textId="77777777" w:rsidTr="00986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1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C15D" w14:textId="07ACD91E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t-BR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t>Padrão alimentar em 2022</w:t>
            </w:r>
            <w:r w:rsid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t xml:space="preserve"> </w:t>
            </w: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t>/</w:t>
            </w:r>
            <w:r w:rsid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t xml:space="preserve"> </w:t>
            </w: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t>Saúde em 2022</w:t>
            </w:r>
          </w:p>
        </w:tc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EAF9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Bom</w:t>
            </w: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br/>
              <w:t>(N=697)</w:t>
            </w:r>
          </w:p>
        </w:tc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124C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egular ou ruim</w:t>
            </w: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br/>
              <w:t>(N=339)</w:t>
            </w: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6BE27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Valor-p</w:t>
            </w:r>
          </w:p>
        </w:tc>
      </w:tr>
      <w:tr w:rsidR="00986A9D" w:rsidRPr="006E35F7" w14:paraId="5110065C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8C2E1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Idad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8DF72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EA9E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55D7B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01A9A501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C69E" w14:textId="692FDA60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733444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édia</w:t>
            </w: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</w:t>
            </w:r>
            <w:r w:rsidR="00733444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esvio padrão</w:t>
            </w: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9B60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1.5 (13.6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9501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7.5 (13.2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2D1D" w14:textId="73318ED6" w:rsidR="00986A9D" w:rsidRPr="006E35F7" w:rsidRDefault="00C86C3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 0.001</w:t>
            </w:r>
          </w:p>
        </w:tc>
      </w:tr>
      <w:tr w:rsidR="00986A9D" w:rsidRPr="006E35F7" w14:paraId="2C3FFF86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C764" w14:textId="6BD974A2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Median</w:t>
            </w:r>
            <w:r w:rsidR="00733444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</w:t>
            </w: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31B9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.0 [18.0, 83.0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8F2E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5.0 [18.0, 85.0]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8CB0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1A1B24" w14:paraId="3A4CA306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8B60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6E35F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B799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1444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4A93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  <w:tr w:rsidR="00986A9D" w:rsidRPr="006E35F7" w14:paraId="0C339B61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6EACF" w14:textId="0D2AB2C3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  <w:lang w:val="pt-BR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aior 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AC191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79 (83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C49F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1 (65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E5CC" w14:textId="56F5749A" w:rsidR="00986A9D" w:rsidRPr="006E35F7" w:rsidRDefault="00C86C3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 0.001</w:t>
            </w:r>
          </w:p>
        </w:tc>
      </w:tr>
      <w:tr w:rsidR="00986A9D" w:rsidRPr="006E35F7" w14:paraId="002D38F0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8AAB" w14:textId="188DD420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7EF6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4 (16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39016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8 (34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8B56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3EAA7162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08BB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Consumo de ultraprocessado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1DAF6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B5E2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6083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6C05F56D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96BE" w14:textId="59E25D02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FBE34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51 (79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C028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40 (70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B49E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13</w:t>
            </w:r>
          </w:p>
        </w:tc>
      </w:tr>
      <w:tr w:rsidR="00986A9D" w:rsidRPr="006E35F7" w14:paraId="14F9B429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5433F" w14:textId="12798A83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i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8A0C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2 (20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9D71D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8 (28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E2476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1494C24A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154F2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Consumo de bebidas açucarada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AFC3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C299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63F7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430432FF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E5645" w14:textId="75FA39C8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5030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49 (78.8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00F9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9 (67.6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51DD" w14:textId="64610D37" w:rsidR="00986A9D" w:rsidRPr="006E35F7" w:rsidRDefault="00C86C3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 0.001</w:t>
            </w:r>
          </w:p>
        </w:tc>
      </w:tr>
      <w:tr w:rsidR="00986A9D" w:rsidRPr="006E35F7" w14:paraId="4B343B38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544D2" w14:textId="3A24A038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</w:t>
            </w:r>
            <w:r w:rsidR="00F055CB"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i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DDA26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3 (20.5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69D93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9 (32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EBF6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05DF633A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0C11D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Mudança no padrão alimenta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5359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40B2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AB75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017E5A17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E52A1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Piorou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4CAED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10 (30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90CF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1 (53.4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51D36" w14:textId="496CC6F7" w:rsidR="00986A9D" w:rsidRPr="006E35F7" w:rsidRDefault="00C86C3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 0.001</w:t>
            </w:r>
          </w:p>
        </w:tc>
      </w:tr>
      <w:tr w:rsidR="00986A9D" w:rsidRPr="006E35F7" w14:paraId="4D6E80E1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E40B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Melhorou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62F8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9 (27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BBC2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 (17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B81A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6A9D" w:rsidRPr="006E35F7" w14:paraId="11057A91" w14:textId="77777777" w:rsidTr="00986A9D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23DD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 Permaneceu o mesm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8CE2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83 (40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8B67" w14:textId="77777777" w:rsidR="00986A9D" w:rsidRPr="006E35F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5 (25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0A4F6" w14:textId="77777777" w:rsidR="00986A9D" w:rsidRPr="006E35F7" w:rsidRDefault="00986A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187AE90" w14:textId="76F1FAC6" w:rsidR="00C86C3D" w:rsidRDefault="00C86C3D">
      <w:pPr>
        <w:pStyle w:val="Ttulo2"/>
        <w:rPr>
          <w:lang w:val="pt-BR"/>
        </w:rPr>
      </w:pPr>
      <w:bookmarkStart w:id="6" w:name="X4f5b18dffdcca2260c8b60f77ea51901a3f15d0"/>
      <w:bookmarkEnd w:id="5"/>
    </w:p>
    <w:p w14:paraId="3C2E669B" w14:textId="77777777" w:rsidR="001A1B24" w:rsidRPr="001A1B24" w:rsidRDefault="001A1B24" w:rsidP="001A1B24">
      <w:pPr>
        <w:pStyle w:val="Corpodetexto"/>
        <w:rPr>
          <w:lang w:val="pt-BR"/>
        </w:rPr>
      </w:pPr>
    </w:p>
    <w:p w14:paraId="07EB3CF7" w14:textId="77777777" w:rsidR="006E35F7" w:rsidRPr="006E35F7" w:rsidRDefault="006E35F7" w:rsidP="006E35F7">
      <w:pPr>
        <w:pStyle w:val="Corpodetexto"/>
        <w:rPr>
          <w:lang w:val="pt-BR"/>
        </w:rPr>
      </w:pPr>
    </w:p>
    <w:p w14:paraId="1DCF6461" w14:textId="77777777" w:rsidR="003F4370" w:rsidRPr="003F4370" w:rsidRDefault="003F4370" w:rsidP="003F4370">
      <w:pPr>
        <w:pStyle w:val="Corpodetexto"/>
        <w:rPr>
          <w:lang w:val="pt-BR"/>
        </w:rPr>
      </w:pPr>
    </w:p>
    <w:p w14:paraId="149875D3" w14:textId="534A817F" w:rsidR="00C86C3D" w:rsidRDefault="00C86C3D">
      <w:pPr>
        <w:pStyle w:val="Ttulo2"/>
        <w:rPr>
          <w:lang w:val="pt-BR"/>
        </w:rPr>
      </w:pPr>
    </w:p>
    <w:p w14:paraId="6C56CF4F" w14:textId="77777777" w:rsidR="007649F7" w:rsidRPr="007649F7" w:rsidRDefault="007649F7" w:rsidP="007649F7">
      <w:pPr>
        <w:pStyle w:val="Corpodetexto"/>
        <w:rPr>
          <w:lang w:val="pt-BR"/>
        </w:rPr>
      </w:pPr>
    </w:p>
    <w:p w14:paraId="1A3BC733" w14:textId="5D40A8CC" w:rsidR="00986A9D" w:rsidRPr="00C86C3D" w:rsidRDefault="00000000">
      <w:pPr>
        <w:pStyle w:val="Ttulo2"/>
        <w:rPr>
          <w:lang w:val="pt-BR"/>
        </w:rPr>
      </w:pPr>
      <w:r w:rsidRPr="00C86C3D">
        <w:rPr>
          <w:lang w:val="pt-BR"/>
        </w:rPr>
        <w:lastRenderedPageBreak/>
        <w:t>Histograma para a variável idade segundo a autopercepção do estado de saúde em 2022</w:t>
      </w:r>
    </w:p>
    <w:p w14:paraId="02559DB0" w14:textId="77777777" w:rsidR="00986A9D" w:rsidRDefault="00000000">
      <w:pPr>
        <w:pStyle w:val="FirstParagraph"/>
      </w:pPr>
      <w:r>
        <w:rPr>
          <w:noProof/>
        </w:rPr>
        <w:drawing>
          <wp:inline distT="0" distB="0" distL="0" distR="0" wp14:anchorId="5FEC3BBF" wp14:editId="04BD06B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balhoES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F1838" w14:textId="77777777" w:rsidR="00986A9D" w:rsidRPr="00C86C3D" w:rsidRDefault="00000000">
      <w:pPr>
        <w:pStyle w:val="Corpodetexto"/>
        <w:rPr>
          <w:lang w:val="pt-BR"/>
        </w:rPr>
      </w:pPr>
      <w:r w:rsidRPr="00C86C3D">
        <w:rPr>
          <w:lang w:val="pt-BR"/>
        </w:rPr>
        <w:t xml:space="preserve">Teste de normalidade para a variável idade e teste </w:t>
      </w:r>
      <w:proofErr w:type="spellStart"/>
      <w:r w:rsidRPr="00C86C3D">
        <w:rPr>
          <w:lang w:val="pt-BR"/>
        </w:rPr>
        <w:t>alternativo:Kruskal-Wallis</w:t>
      </w:r>
      <w:proofErr w:type="spellEnd"/>
    </w:p>
    <w:p w14:paraId="71A0E76C" w14:textId="77777777" w:rsidR="00986A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2$A1</w:t>
      </w:r>
      <w:r>
        <w:br/>
      </w:r>
      <w:r>
        <w:rPr>
          <w:rStyle w:val="VerbatimChar"/>
        </w:rPr>
        <w:t>## W = 0.96376, p-value = 0.000000000000002208</w:t>
      </w:r>
    </w:p>
    <w:p w14:paraId="44DB0B3A" w14:textId="77777777" w:rsidR="00986A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1 by estado.saude.agora</w:t>
      </w:r>
      <w:r>
        <w:br/>
      </w:r>
      <w:r>
        <w:rPr>
          <w:rStyle w:val="VerbatimChar"/>
        </w:rPr>
        <w:t>## Kruskal-Wallis chi-squared = 22.573, df = 1, p-value = 0.000002023</w:t>
      </w:r>
    </w:p>
    <w:p w14:paraId="224A869D" w14:textId="77777777" w:rsidR="00986A9D" w:rsidRPr="00C86C3D" w:rsidRDefault="00000000">
      <w:pPr>
        <w:pStyle w:val="Ttulo2"/>
        <w:rPr>
          <w:lang w:val="pt-BR"/>
        </w:rPr>
      </w:pPr>
      <w:bookmarkStart w:id="7" w:name="Xc30eca783340bdabb2b3bb875126a1c2fa29ff7"/>
      <w:bookmarkEnd w:id="6"/>
      <w:r w:rsidRPr="00C86C3D">
        <w:rPr>
          <w:lang w:val="pt-BR"/>
        </w:rPr>
        <w:lastRenderedPageBreak/>
        <w:t>Box-</w:t>
      </w:r>
      <w:proofErr w:type="spellStart"/>
      <w:r w:rsidRPr="00C86C3D">
        <w:rPr>
          <w:lang w:val="pt-BR"/>
        </w:rPr>
        <w:t>plot</w:t>
      </w:r>
      <w:proofErr w:type="spellEnd"/>
      <w:r w:rsidRPr="00C86C3D">
        <w:rPr>
          <w:lang w:val="pt-BR"/>
        </w:rPr>
        <w:t xml:space="preserve"> para a variável idade segundo a autopercepção do estado de saúde em 2022</w:t>
      </w:r>
    </w:p>
    <w:p w14:paraId="201B0702" w14:textId="77777777" w:rsidR="00986A9D" w:rsidRDefault="00000000">
      <w:pPr>
        <w:pStyle w:val="FirstParagraph"/>
      </w:pPr>
      <w:r>
        <w:rPr>
          <w:noProof/>
        </w:rPr>
        <w:drawing>
          <wp:inline distT="0" distB="0" distL="0" distR="0" wp14:anchorId="62B7B61B" wp14:editId="3CD20DEA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rabalhoES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4B0B4" w14:textId="77777777" w:rsidR="00B70020" w:rsidRDefault="00B70020">
      <w:pPr>
        <w:pStyle w:val="Ttulo2"/>
        <w:rPr>
          <w:lang w:val="pt-BR"/>
        </w:rPr>
      </w:pPr>
      <w:bookmarkStart w:id="8" w:name="Xcc995953e82b26c4fb7e1baeef3e1fd53a04407"/>
      <w:bookmarkEnd w:id="7"/>
    </w:p>
    <w:p w14:paraId="47E8A6A0" w14:textId="1410EDC1" w:rsidR="00986A9D" w:rsidRDefault="00000000">
      <w:pPr>
        <w:pStyle w:val="Ttulo2"/>
        <w:rPr>
          <w:lang w:val="pt-BR"/>
        </w:rPr>
      </w:pPr>
      <w:r w:rsidRPr="00C86C3D">
        <w:rPr>
          <w:lang w:val="pt-BR"/>
        </w:rPr>
        <w:t>Tabela 2 - Intervalos de confiança das razões de prevalência e das razões de chance de prevalência para variáveis do bloco D - Padrão alimentar</w:t>
      </w:r>
    </w:p>
    <w:p w14:paraId="687DD3B6" w14:textId="77777777" w:rsidR="00700A52" w:rsidRPr="00700A52" w:rsidRDefault="00700A52" w:rsidP="00700A52">
      <w:pPr>
        <w:pStyle w:val="Corpodetexto"/>
        <w:rPr>
          <w:lang w:val="pt-BR"/>
        </w:rPr>
      </w:pPr>
    </w:p>
    <w:tbl>
      <w:tblPr>
        <w:tblStyle w:val="Table"/>
        <w:tblW w:w="9240" w:type="dxa"/>
        <w:jc w:val="center"/>
        <w:tblLayout w:type="fixed"/>
        <w:tblLook w:val="0420" w:firstRow="1" w:lastRow="0" w:firstColumn="0" w:lastColumn="0" w:noHBand="0" w:noVBand="1"/>
      </w:tblPr>
      <w:tblGrid>
        <w:gridCol w:w="4070"/>
        <w:gridCol w:w="3260"/>
        <w:gridCol w:w="1910"/>
      </w:tblGrid>
      <w:tr w:rsidR="00B70020" w:rsidRPr="00700A52" w14:paraId="0BFD29ED" w14:textId="77777777" w:rsidTr="00AA4C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4712" w14:textId="77777777" w:rsidR="00B70020" w:rsidRPr="006E35F7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t-BR"/>
              </w:rPr>
            </w:pPr>
            <w:bookmarkStart w:id="9" w:name="Xe96df9cccc7a16d304312091a279f571e54e1aa"/>
            <w:bookmarkEnd w:id="8"/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pt-BR"/>
              </w:rPr>
              <w:lastRenderedPageBreak/>
              <w:t>Padrão alimentar em 2022</w:t>
            </w:r>
          </w:p>
        </w:tc>
        <w:tc>
          <w:tcPr>
            <w:tcW w:w="32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55BB" w14:textId="77777777" w:rsidR="00B70020" w:rsidRPr="006E35F7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P</w:t>
            </w:r>
          </w:p>
          <w:p w14:paraId="4F61B8C1" w14:textId="77777777" w:rsidR="00B70020" w:rsidRPr="006E35F7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(IC 95%)</w:t>
            </w:r>
          </w:p>
        </w:tc>
        <w:tc>
          <w:tcPr>
            <w:tcW w:w="191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9AB70" w14:textId="77777777" w:rsidR="00B70020" w:rsidRPr="006E35F7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POR</w:t>
            </w:r>
          </w:p>
          <w:p w14:paraId="6F32D408" w14:textId="77777777" w:rsidR="00B70020" w:rsidRPr="006E35F7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35F7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(IC 95%)</w:t>
            </w:r>
          </w:p>
        </w:tc>
      </w:tr>
      <w:tr w:rsidR="00B70020" w:rsidRPr="001A1B24" w14:paraId="5172CFD1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E15AF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700A5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90FA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0755A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  <w:tr w:rsidR="00B70020" w:rsidRPr="00700A52" w14:paraId="36B7BD8A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61C3" w14:textId="0A2280E1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  <w:lang w:val="pt-BR"/>
              </w:rPr>
              <w:t> </w:t>
            </w:r>
            <w:r w:rsidR="00700A52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ior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251B4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7 (1.28, 1.69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3464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71 (2.01, 3.66)</w:t>
            </w:r>
          </w:p>
        </w:tc>
      </w:tr>
      <w:tr w:rsidR="00B70020" w:rsidRPr="00700A52" w14:paraId="45607468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2F79" w14:textId="029ADD25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</w:t>
            </w:r>
            <w:r w:rsidR="00700A52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Referência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14B8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8F90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12F2865F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EA59B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Consumo de ultraprocessados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ED6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1D79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0020" w:rsidRPr="00700A52" w14:paraId="567837BC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B510" w14:textId="68B6E033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</w:t>
            </w:r>
            <w:r w:rsidR="00700A52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1CC0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18 (1.05, 1.32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FC7FD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58 (1.18, 2.14)</w:t>
            </w:r>
          </w:p>
        </w:tc>
      </w:tr>
      <w:tr w:rsidR="00B70020" w:rsidRPr="00700A52" w14:paraId="6E8C68B1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06D4" w14:textId="4AC3F8A8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</w:t>
            </w:r>
            <w:r w:rsidR="00700A52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ior</w:t>
            </w: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Referência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E38F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7B80B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0FA2D254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4151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Consumo de bebidas açucaradas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B935F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1804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39D79AE1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B8C59" w14:textId="7DBACEC2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</w:t>
            </w:r>
            <w:r w:rsidR="00700A52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nor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1623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24 (1.11, 1.40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147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83 (1.36, 2.45)</w:t>
            </w:r>
          </w:p>
        </w:tc>
      </w:tr>
      <w:tr w:rsidR="00B70020" w:rsidRPr="00700A52" w14:paraId="5E2FCD15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D836E" w14:textId="130A7AAD" w:rsidR="00B70020" w:rsidRPr="00700A52" w:rsidRDefault="00700A52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ior</w:t>
            </w:r>
            <w:r w:rsidR="00B70020"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Referência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D6B2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4C4C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30174AB4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B97C9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Mudança no padrão alimentar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AEF36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A16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5BB6711B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998E9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Piorou (Referência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DAFF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0C88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B70020" w:rsidRPr="00700A52" w14:paraId="38D3F6ED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FF64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 Melhorou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B45FD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2 (1.27, 1.60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8F09F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81 (1.97, 4.01)</w:t>
            </w:r>
          </w:p>
        </w:tc>
      </w:tr>
      <w:tr w:rsidR="00B70020" w:rsidRPr="00700A52" w14:paraId="74118A24" w14:textId="77777777" w:rsidTr="00AA4C2D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4C2E8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ermaneceu o mesmo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0BD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3 (1.29, 1.59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0C425" w14:textId="77777777" w:rsidR="00B70020" w:rsidRPr="00700A52" w:rsidRDefault="00B70020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00A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87 (2.10, 3.93)</w:t>
            </w:r>
          </w:p>
        </w:tc>
      </w:tr>
    </w:tbl>
    <w:p w14:paraId="340556C5" w14:textId="77777777" w:rsidR="007649F7" w:rsidRDefault="007649F7">
      <w:pPr>
        <w:pStyle w:val="Ttulo2"/>
        <w:rPr>
          <w:lang w:val="pt-BR"/>
        </w:rPr>
      </w:pPr>
    </w:p>
    <w:p w14:paraId="3540FC5A" w14:textId="77777777" w:rsidR="007649F7" w:rsidRDefault="007649F7">
      <w:pPr>
        <w:pStyle w:val="Ttulo2"/>
        <w:rPr>
          <w:lang w:val="pt-BR"/>
        </w:rPr>
      </w:pPr>
    </w:p>
    <w:p w14:paraId="29CABBFB" w14:textId="77777777" w:rsidR="007649F7" w:rsidRDefault="007649F7">
      <w:pPr>
        <w:pStyle w:val="Ttulo2"/>
        <w:rPr>
          <w:lang w:val="pt-BR"/>
        </w:rPr>
      </w:pPr>
    </w:p>
    <w:p w14:paraId="75FC02E4" w14:textId="77777777" w:rsidR="007649F7" w:rsidRDefault="007649F7">
      <w:pPr>
        <w:pStyle w:val="Ttulo2"/>
        <w:rPr>
          <w:lang w:val="pt-BR"/>
        </w:rPr>
      </w:pPr>
    </w:p>
    <w:p w14:paraId="28240A17" w14:textId="77777777" w:rsidR="007649F7" w:rsidRDefault="007649F7">
      <w:pPr>
        <w:pStyle w:val="Ttulo2"/>
        <w:rPr>
          <w:lang w:val="pt-BR"/>
        </w:rPr>
      </w:pPr>
    </w:p>
    <w:p w14:paraId="6C07DE9C" w14:textId="77777777" w:rsidR="007649F7" w:rsidRDefault="007649F7">
      <w:pPr>
        <w:pStyle w:val="Ttulo2"/>
        <w:rPr>
          <w:lang w:val="pt-BR"/>
        </w:rPr>
      </w:pPr>
    </w:p>
    <w:p w14:paraId="1BD069B7" w14:textId="77777777" w:rsidR="007649F7" w:rsidRDefault="007649F7">
      <w:pPr>
        <w:pStyle w:val="Ttulo2"/>
        <w:rPr>
          <w:lang w:val="pt-BR"/>
        </w:rPr>
      </w:pPr>
    </w:p>
    <w:p w14:paraId="7E88BF67" w14:textId="04F3E622" w:rsidR="00986A9D" w:rsidRPr="00C86C3D" w:rsidRDefault="00000000">
      <w:pPr>
        <w:pStyle w:val="Ttulo2"/>
        <w:rPr>
          <w:lang w:val="pt-BR"/>
        </w:rPr>
      </w:pPr>
      <w:r w:rsidRPr="00C86C3D">
        <w:rPr>
          <w:lang w:val="pt-BR"/>
        </w:rPr>
        <w:t>Frequência para o consumo de alimentos saudáveis e não saudáveis, segundo a autopercepção da saúde em 2022</w:t>
      </w:r>
    </w:p>
    <w:p w14:paraId="5F23C4E8" w14:textId="1D565D04" w:rsidR="00986A9D" w:rsidRDefault="00A478A0">
      <w:pPr>
        <w:pStyle w:val="FirstParagraph"/>
      </w:pPr>
      <w:r>
        <w:rPr>
          <w:noProof/>
        </w:rPr>
        <w:lastRenderedPageBreak/>
        <w:drawing>
          <wp:inline distT="0" distB="0" distL="0" distR="0" wp14:anchorId="153B20F2" wp14:editId="186BAA20">
            <wp:extent cx="5334000" cy="4267200"/>
            <wp:effectExtent l="0" t="0" r="0" b="0"/>
            <wp:docPr id="36" name="Picture" descr="Gráfico, Gráfico de barras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Gráfico, Gráfico de barr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5E719" w14:textId="77777777" w:rsidR="00986A9D" w:rsidRPr="00C86C3D" w:rsidRDefault="00000000">
      <w:pPr>
        <w:pStyle w:val="Ttulo2"/>
        <w:rPr>
          <w:lang w:val="pt-BR"/>
        </w:rPr>
      </w:pPr>
      <w:bookmarkStart w:id="10" w:name="X9520fbbcfcdc355ca5461acd27665513e8f13ed"/>
      <w:bookmarkEnd w:id="9"/>
      <w:r w:rsidRPr="00C86C3D">
        <w:rPr>
          <w:lang w:val="pt-BR"/>
        </w:rPr>
        <w:lastRenderedPageBreak/>
        <w:t>Frequência o tipo de mudança no padrão alimentar em 2022, segundo a autopercepção da saúde em 2022</w:t>
      </w:r>
    </w:p>
    <w:bookmarkEnd w:id="10"/>
    <w:p w14:paraId="66BF9CB8" w14:textId="156B9A42" w:rsidR="00986A9D" w:rsidRDefault="00A478A0">
      <w:pPr>
        <w:pStyle w:val="FirstParagraph"/>
      </w:pPr>
      <w:r>
        <w:rPr>
          <w:noProof/>
        </w:rPr>
        <w:drawing>
          <wp:inline distT="0" distB="0" distL="0" distR="0" wp14:anchorId="5C09A600" wp14:editId="79322789">
            <wp:extent cx="5334000" cy="4267200"/>
            <wp:effectExtent l="0" t="0" r="0" b="0"/>
            <wp:docPr id="40" name="Picture" descr="Gráfico, Gráfico de barras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Gráfico, Gráfico de barr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86A9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93F4A" w14:textId="77777777" w:rsidR="00240A5B" w:rsidRDefault="00240A5B">
      <w:pPr>
        <w:spacing w:after="0"/>
      </w:pPr>
      <w:r>
        <w:separator/>
      </w:r>
    </w:p>
  </w:endnote>
  <w:endnote w:type="continuationSeparator" w:id="0">
    <w:p w14:paraId="72DCC953" w14:textId="77777777" w:rsidR="00240A5B" w:rsidRDefault="00240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0A934" w14:textId="77777777" w:rsidR="00240A5B" w:rsidRDefault="00240A5B">
      <w:r>
        <w:separator/>
      </w:r>
    </w:p>
  </w:footnote>
  <w:footnote w:type="continuationSeparator" w:id="0">
    <w:p w14:paraId="31E5B2CB" w14:textId="77777777" w:rsidR="00240A5B" w:rsidRDefault="00240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B80C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727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A9D"/>
    <w:rsid w:val="001940A2"/>
    <w:rsid w:val="001A1B24"/>
    <w:rsid w:val="001E635A"/>
    <w:rsid w:val="00240A5B"/>
    <w:rsid w:val="003F4370"/>
    <w:rsid w:val="00527354"/>
    <w:rsid w:val="006A27D7"/>
    <w:rsid w:val="006E35F7"/>
    <w:rsid w:val="00700A52"/>
    <w:rsid w:val="00733444"/>
    <w:rsid w:val="007649F7"/>
    <w:rsid w:val="00986A9D"/>
    <w:rsid w:val="00A478A0"/>
    <w:rsid w:val="00B70020"/>
    <w:rsid w:val="00C41842"/>
    <w:rsid w:val="00C86C3D"/>
    <w:rsid w:val="00D3435A"/>
    <w:rsid w:val="00D3619A"/>
    <w:rsid w:val="00F055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DC5803"/>
  <w15:docId w15:val="{174F69A6-03DA-A74E-9942-4066D3679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522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utputs - Trabalho de Estatística</vt:lpstr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 - Trabalho de Estatística</dc:title>
  <dc:creator>Grupo 5</dc:creator>
  <cp:keywords/>
  <cp:lastModifiedBy>Karla Ferreira</cp:lastModifiedBy>
  <cp:revision>11</cp:revision>
  <dcterms:created xsi:type="dcterms:W3CDTF">2022-07-01T19:49:00Z</dcterms:created>
  <dcterms:modified xsi:type="dcterms:W3CDTF">2022-07-15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1</vt:lpwstr>
  </property>
  <property fmtid="{D5CDD505-2E9C-101B-9397-08002B2CF9AE}" pid="3" name="output">
    <vt:lpwstr>word_document</vt:lpwstr>
  </property>
</Properties>
</file>